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3C8434" w14:textId="77777777"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14:paraId="15A8CCF5" w14:textId="234E3367" w:rsidR="009344FF" w:rsidRDefault="00AF171F" w:rsidP="009344FF">
      <w:r w:rsidRPr="00AF171F">
        <w:t>Accepted</w:t>
      </w:r>
    </w:p>
    <w:p w14:paraId="07CB9578" w14:textId="77777777" w:rsidR="00000000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14:paraId="2A921B12" w14:textId="1FF1FD8E" w:rsidR="005646D3" w:rsidRPr="00BC056A" w:rsidRDefault="005646D3" w:rsidP="009344FF">
      <w:r w:rsidRPr="00BC056A">
        <w:t>Dr. Emmanouil Magiorkinis</w:t>
      </w:r>
      <w:r w:rsidRPr="00BC056A">
        <w:t xml:space="preserve">, </w:t>
      </w:r>
      <w:r w:rsidRPr="00BC056A">
        <w:t>Metaxas Memorial Anticancer Hospital, Greece</w:t>
      </w:r>
    </w:p>
    <w:sectPr w:rsidR="005646D3" w:rsidRPr="00BC05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Nje1MDS3NDcxMzdQ0lEKTi0uzszPAykwrAUAOS44RiwAAAA="/>
  </w:docVars>
  <w:rsids>
    <w:rsidRoot w:val="00A72896"/>
    <w:rsid w:val="001653A0"/>
    <w:rsid w:val="002C0B2C"/>
    <w:rsid w:val="005646D3"/>
    <w:rsid w:val="007908ED"/>
    <w:rsid w:val="009344FF"/>
    <w:rsid w:val="009F328F"/>
    <w:rsid w:val="00A72896"/>
    <w:rsid w:val="00AF171F"/>
    <w:rsid w:val="00BC0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0D7EB"/>
  <w15:docId w15:val="{1F5E7573-8DA0-4F96-9BD9-816710845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21T11:47:00Z</dcterms:modified>
</cp:coreProperties>
</file>